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580B" w:rsidRDefault="00AA20EB">
      <w:pPr>
        <w:rPr>
          <w:sz w:val="2"/>
          <w:szCs w:val="2"/>
        </w:rPr>
      </w:pPr>
      <w:r w:rsidRPr="001C580B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style="position:absolute;margin-left:49.4pt;margin-top:670.55pt;width:488.35pt;height:26.3pt;z-index:-251823104;mso-position-horizontal-relative:page;mso-position-vertical-relative:page" filled="f" stroked="f">
            <v:textbox inset="0,0,0,0">
              <w:txbxContent>
                <w:p w:rsidR="001C580B" w:rsidRPr="001926D3" w:rsidRDefault="00CB13E5">
                  <w:pPr>
                    <w:tabs>
                      <w:tab w:val="left" w:pos="9747"/>
                    </w:tabs>
                    <w:spacing w:before="10"/>
                    <w:ind w:left="20"/>
                    <w:rPr>
                      <w:rFonts w:ascii="Lato" w:hAnsi="Lato"/>
                      <w:sz w:val="28"/>
                    </w:rPr>
                  </w:pPr>
                  <w:r w:rsidRPr="001926D3">
                    <w:rPr>
                      <w:rFonts w:ascii="Lato" w:hAnsi="Lato"/>
                      <w:b/>
                      <w:sz w:val="28"/>
                    </w:rPr>
                    <w:t>Assistant Principal</w:t>
                  </w:r>
                  <w:r w:rsidRPr="001926D3">
                    <w:rPr>
                      <w:rFonts w:ascii="Lato" w:hAnsi="Lato"/>
                      <w:b/>
                      <w:spacing w:val="-27"/>
                      <w:sz w:val="28"/>
                    </w:rPr>
                    <w:t xml:space="preserve"> </w:t>
                  </w:r>
                  <w:r w:rsidRPr="001926D3">
                    <w:rPr>
                      <w:rFonts w:ascii="Lato" w:hAnsi="Lato"/>
                      <w:b/>
                      <w:sz w:val="28"/>
                    </w:rPr>
                    <w:t>Sign</w:t>
                  </w:r>
                  <w:r w:rsidRPr="001926D3">
                    <w:rPr>
                      <w:rFonts w:ascii="Lato" w:hAnsi="Lato"/>
                      <w:b/>
                      <w:sz w:val="28"/>
                    </w:rPr>
                    <w:t>ature:</w:t>
                  </w:r>
                  <w:r w:rsidRPr="001926D3">
                    <w:rPr>
                      <w:rFonts w:ascii="Lato" w:hAnsi="Lato"/>
                      <w:b/>
                      <w:spacing w:val="-1"/>
                      <w:sz w:val="28"/>
                    </w:rPr>
                    <w:t xml:space="preserve"> </w:t>
                  </w:r>
                  <w:r w:rsidRPr="001926D3">
                    <w:rPr>
                      <w:rFonts w:ascii="Lato" w:hAnsi="Lato"/>
                      <w:sz w:val="28"/>
                      <w:u w:val="thick"/>
                    </w:rPr>
                    <w:t xml:space="preserve"> </w:t>
                  </w:r>
                  <w:r w:rsidRPr="001926D3">
                    <w:rPr>
                      <w:rFonts w:ascii="Lato" w:hAnsi="Lato"/>
                      <w:sz w:val="28"/>
                      <w:u w:val="thick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F30083" w:rsidRPr="001C580B">
        <w:pict>
          <v:shape id="_x0000_s1050" type="#_x0000_t202" style="position:absolute;margin-left:87.65pt;margin-top:468.45pt;width:469.8pt;height:122pt;z-index:-251831296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pStyle w:val="BodyText"/>
                    <w:spacing w:before="13" w:line="249" w:lineRule="auto"/>
                    <w:ind w:left="20"/>
                    <w:rPr>
                      <w:rFonts w:ascii="Lato" w:hAnsi="Lato"/>
                    </w:rPr>
                  </w:pPr>
                  <w:r w:rsidRPr="00F30083">
                    <w:rPr>
                      <w:rFonts w:ascii="Lato" w:hAnsi="Lato"/>
                    </w:rPr>
                    <w:t>The Community Service requirement consists of an average of 12 hours of service for each school year, for a total of 48 hours to be completed as a graduation requirement.</w:t>
                  </w:r>
                </w:p>
                <w:p w:rsidR="001C580B" w:rsidRPr="00F30083" w:rsidRDefault="00CB13E5">
                  <w:pPr>
                    <w:pStyle w:val="BodyText"/>
                    <w:spacing w:before="32" w:line="249" w:lineRule="auto"/>
                    <w:ind w:left="20"/>
                    <w:rPr>
                      <w:rFonts w:ascii="Lato" w:hAnsi="Lato"/>
                    </w:rPr>
                  </w:pPr>
                  <w:r w:rsidRPr="00F30083">
                    <w:rPr>
                      <w:rFonts w:ascii="Lato" w:hAnsi="Lato"/>
                    </w:rPr>
                    <w:t>Community service is voluntary, unpaid work that helps people. Community service is n</w:t>
                  </w:r>
                  <w:r w:rsidRPr="00F30083">
                    <w:rPr>
                      <w:rFonts w:ascii="Lato" w:hAnsi="Lato"/>
                    </w:rPr>
                    <w:t>ot the same as an internship, job shadow, or a paid job that you are currently not being paid for.</w:t>
                  </w:r>
                </w:p>
                <w:p w:rsidR="001C580B" w:rsidRPr="00F30083" w:rsidRDefault="00CB13E5">
                  <w:pPr>
                    <w:pStyle w:val="BodyText"/>
                    <w:spacing w:before="31" w:line="249" w:lineRule="auto"/>
                    <w:ind w:left="20"/>
                    <w:rPr>
                      <w:rFonts w:ascii="Lato" w:hAnsi="Lato"/>
                    </w:rPr>
                  </w:pPr>
                  <w:r w:rsidRPr="00F30083">
                    <w:rPr>
                      <w:rFonts w:ascii="Lato" w:hAnsi="Lato"/>
                    </w:rPr>
                    <w:t>Students should check with their assistant principal to ensure their hours will be acceptable, prior to starting a project.</w:t>
                  </w:r>
                </w:p>
                <w:p w:rsidR="001C580B" w:rsidRPr="00F30083" w:rsidRDefault="00CB13E5">
                  <w:pPr>
                    <w:pStyle w:val="BodyText"/>
                    <w:spacing w:before="32" w:line="249" w:lineRule="auto"/>
                    <w:ind w:left="20" w:right="247"/>
                    <w:rPr>
                      <w:rFonts w:ascii="Lato" w:hAnsi="Lato"/>
                    </w:rPr>
                  </w:pPr>
                  <w:r w:rsidRPr="00F30083">
                    <w:rPr>
                      <w:rFonts w:ascii="Lato" w:hAnsi="Lato"/>
                    </w:rPr>
                    <w:t xml:space="preserve">Students are encouraged to create a Community Service project of their own or with friends. Community Service may be performed for a charitable organization or cause, such as the Recycling Committee, Walk for Hunger, Jimmy Fund, Religious Organization, My </w:t>
                  </w:r>
                  <w:r w:rsidRPr="00F30083">
                    <w:rPr>
                      <w:rFonts w:ascii="Lato" w:hAnsi="Lato"/>
                    </w:rPr>
                    <w:t>Brothers Table, etc.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line id="_x0000_s1065" style="position:absolute;z-index:-251846656;mso-position-horizontal-relative:page;mso-position-vertical-relative:page" from="50.25pt,409.5pt" to="561.75pt,409.5pt" strokeweight="1.5pt">
            <w10:wrap anchorx="page" anchory="page"/>
          </v:line>
        </w:pict>
      </w:r>
      <w:r w:rsidR="001C580B" w:rsidRPr="001C580B">
        <w:pict>
          <v:line id="_x0000_s1064" style="position:absolute;z-index:-251845632;mso-position-horizontal-relative:page;mso-position-vertical-relative:page" from="50.25pt,596.25pt" to="561.75pt,596.25pt" strokeweight="1.5pt">
            <w10:wrap anchorx="page" anchory="page"/>
          </v:line>
        </w:pict>
      </w:r>
      <w:r w:rsidR="001C580B" w:rsidRPr="001C580B">
        <w:pict>
          <v:line id="_x0000_s1063" style="position:absolute;z-index:-251844608;mso-position-horizontal-relative:page;mso-position-vertical-relative:page" from="50.4pt,301.2pt" to="529.9pt,301.2pt" strokeweight=".25553mm">
            <w10:wrap anchorx="page" anchory="page"/>
          </v:line>
        </w:pict>
      </w:r>
      <w:r w:rsidR="001C580B" w:rsidRPr="001C580B">
        <w:pict>
          <v:line id="_x0000_s1062" style="position:absolute;z-index:-251843584;mso-position-horizontal-relative:page;mso-position-vertical-relative:page" from="50.4pt,328.2pt" to="529.9pt,328.2pt" strokeweight=".25553mm">
            <w10:wrap anchorx="page" anchory="page"/>
          </v:line>
        </w:pict>
      </w:r>
      <w:r w:rsidR="001C580B" w:rsidRPr="001C580B">
        <w:pict>
          <v:line id="_x0000_s1061" style="position:absolute;z-index:-251842560;mso-position-horizontal-relative:page;mso-position-vertical-relative:page" from="50.4pt,386.7pt" to="529.9pt,386.7pt" strokeweight=".25553mm">
            <w10:wrap anchorx="page" anchory="page"/>
          </v:line>
        </w:pict>
      </w:r>
      <w:r w:rsidR="001C580B" w:rsidRPr="001C580B">
        <w:pict>
          <v:shape id="_x0000_s1060" type="#_x0000_t202" style="position:absolute;margin-left:175.4pt;margin-top:14.2pt;width:260.85pt;height:39.3pt;z-index:-251841536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spacing w:before="8"/>
                    <w:ind w:right="4"/>
                    <w:jc w:val="center"/>
                    <w:rPr>
                      <w:rFonts w:ascii="Lato" w:hAnsi="Lato"/>
                      <w:b/>
                      <w:sz w:val="36"/>
                    </w:rPr>
                  </w:pPr>
                  <w:r w:rsidRPr="00F30083">
                    <w:rPr>
                      <w:rFonts w:ascii="Lato" w:hAnsi="Lato"/>
                      <w:b/>
                      <w:sz w:val="36"/>
                    </w:rPr>
                    <w:t>MELROSE HIGH SCHOOL</w:t>
                  </w:r>
                </w:p>
                <w:p w:rsidR="001C580B" w:rsidRPr="00F30083" w:rsidRDefault="00CB13E5">
                  <w:pPr>
                    <w:spacing w:before="21"/>
                    <w:jc w:val="center"/>
                    <w:rPr>
                      <w:rFonts w:ascii="Lato" w:hAnsi="Lato"/>
                      <w:b/>
                      <w:sz w:val="28"/>
                    </w:rPr>
                  </w:pPr>
                  <w:r w:rsidRPr="00F30083">
                    <w:rPr>
                      <w:rFonts w:ascii="Lato" w:hAnsi="Lato"/>
                      <w:b/>
                      <w:sz w:val="28"/>
                    </w:rPr>
                    <w:t>COMMUNITY SERVICE REPORT FORM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9" type="#_x0000_t202" style="position:absolute;margin-left:49.4pt;margin-top:79.75pt;width:498.8pt;height:47.45pt;z-index:-251840512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6451"/>
                      <w:tab w:val="left" w:pos="9956"/>
                    </w:tabs>
                    <w:spacing w:before="9"/>
                    <w:ind w:left="20"/>
                    <w:rPr>
                      <w:rFonts w:ascii="Lato" w:hAnsi="Lato"/>
                      <w:sz w:val="24"/>
                    </w:rPr>
                  </w:pPr>
                  <w:r w:rsidRPr="00F30083">
                    <w:rPr>
                      <w:rFonts w:ascii="Lato" w:hAnsi="Lato"/>
                      <w:b/>
                      <w:sz w:val="32"/>
                    </w:rPr>
                    <w:t>Name</w:t>
                  </w:r>
                  <w:r w:rsidRPr="00F30083">
                    <w:rPr>
                      <w:rFonts w:ascii="Lato" w:hAnsi="Lato"/>
                      <w:b/>
                      <w:spacing w:val="-4"/>
                      <w:sz w:val="32"/>
                    </w:rPr>
                    <w:t xml:space="preserve"> </w:t>
                  </w:r>
                  <w:r w:rsidRPr="00F30083">
                    <w:rPr>
                      <w:rFonts w:ascii="Lato" w:hAnsi="Lato"/>
                      <w:b/>
                      <w:sz w:val="32"/>
                    </w:rPr>
                    <w:t>of</w:t>
                  </w:r>
                  <w:r w:rsidRPr="00F30083">
                    <w:rPr>
                      <w:rFonts w:ascii="Lato" w:hAnsi="Lato"/>
                      <w:b/>
                      <w:spacing w:val="-3"/>
                      <w:sz w:val="32"/>
                    </w:rPr>
                    <w:t xml:space="preserve"> </w:t>
                  </w:r>
                  <w:r w:rsidRPr="00F30083">
                    <w:rPr>
                      <w:rFonts w:ascii="Lato" w:hAnsi="Lato"/>
                      <w:b/>
                      <w:sz w:val="32"/>
                    </w:rPr>
                    <w:t>Student</w:t>
                  </w:r>
                  <w:r w:rsidRPr="00F30083">
                    <w:rPr>
                      <w:rFonts w:ascii="Lato" w:hAnsi="Lato"/>
                      <w:sz w:val="23"/>
                    </w:rPr>
                    <w:t>:</w:t>
                  </w:r>
                  <w:r w:rsidRPr="00F30083">
                    <w:rPr>
                      <w:rFonts w:ascii="Lato" w:hAnsi="Lato"/>
                      <w:sz w:val="23"/>
                      <w:u w:val="thick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thick"/>
                    </w:rPr>
                    <w:tab/>
                  </w:r>
                  <w:r w:rsidRPr="00F30083">
                    <w:rPr>
                      <w:rFonts w:ascii="Lato" w:hAnsi="Lato"/>
                      <w:b/>
                      <w:sz w:val="24"/>
                    </w:rPr>
                    <w:t>Year of Graduation</w:t>
                  </w:r>
                  <w:r w:rsidRPr="00F30083">
                    <w:rPr>
                      <w:rFonts w:ascii="Lato" w:hAnsi="Lato"/>
                      <w:b/>
                      <w:spacing w:val="-3"/>
                      <w:sz w:val="24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4"/>
                      <w:u w:val="thick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4"/>
                      <w:u w:val="thick"/>
                    </w:rPr>
                    <w:tab/>
                  </w:r>
                </w:p>
                <w:p w:rsidR="001C580B" w:rsidRPr="00F30083" w:rsidRDefault="00CB13E5">
                  <w:pPr>
                    <w:spacing w:before="287"/>
                    <w:ind w:left="20"/>
                    <w:rPr>
                      <w:rFonts w:ascii="Lato" w:hAnsi="Lato"/>
                      <w:b/>
                      <w:i/>
                      <w:sz w:val="23"/>
                    </w:rPr>
                  </w:pPr>
                  <w:r w:rsidRPr="00F30083">
                    <w:rPr>
                      <w:rFonts w:ascii="Lato" w:hAnsi="Lato"/>
                      <w:b/>
                      <w:i/>
                      <w:sz w:val="23"/>
                    </w:rPr>
                    <w:t>THIS SECTION IS TO BE COMPLETED BY THE SUPERVISOR OF COMMUNITY SERVICE: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8" type="#_x0000_t202" style="position:absolute;margin-left:49.4pt;margin-top:139.35pt;width:491.8pt;height:28.4pt;z-index:-251839488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Supervisor</w:t>
                  </w:r>
                </w:p>
                <w:p w:rsidR="001C580B" w:rsidRDefault="00CB13E5">
                  <w:pPr>
                    <w:tabs>
                      <w:tab w:val="left" w:pos="3318"/>
                      <w:tab w:val="left" w:pos="7243"/>
                      <w:tab w:val="left" w:pos="9816"/>
                    </w:tabs>
                    <w:spacing w:before="6"/>
                    <w:ind w:left="20"/>
                    <w:rPr>
                      <w:rFonts w:ascii="Times New Roman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Name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  <w:r w:rsidRPr="00F30083">
                    <w:rPr>
                      <w:rFonts w:ascii="Lato" w:hAnsi="Lato"/>
                      <w:sz w:val="23"/>
                    </w:rPr>
                    <w:t>Signature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  <w:r w:rsidRPr="00F30083">
                    <w:rPr>
                      <w:rFonts w:ascii="Lato" w:hAnsi="Lato"/>
                      <w:sz w:val="23"/>
                    </w:rPr>
                    <w:t>Phone:</w:t>
                  </w:r>
                  <w:r>
                    <w:rPr>
                      <w:rFonts w:ascii="Times New Roman"/>
                      <w:sz w:val="23"/>
                      <w:u w:val="single"/>
                    </w:rPr>
                    <w:t xml:space="preserve"> </w:t>
                  </w:r>
                  <w:r>
                    <w:rPr>
                      <w:rFonts w:ascii="Times New Roman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7" type="#_x0000_t202" style="position:absolute;margin-left:49.4pt;margin-top:179.85pt;width:487.3pt;height:14.9pt;z-index:-251838464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9726"/>
                    </w:tabs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Name of</w:t>
                  </w:r>
                  <w:r w:rsidRPr="00F30083">
                    <w:rPr>
                      <w:rFonts w:ascii="Lato" w:hAnsi="Lato"/>
                      <w:spacing w:val="-14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</w:rPr>
                    <w:t>Organization:</w:t>
                  </w:r>
                  <w:r w:rsidRPr="00F30083">
                    <w:rPr>
                      <w:rFonts w:ascii="Lato" w:hAnsi="Lato"/>
                      <w:spacing w:val="-1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6" type="#_x0000_t202" style="position:absolute;margin-left:49.4pt;margin-top:206.85pt;width:493.05pt;height:14.9pt;z-index:-251837440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9841"/>
                    </w:tabs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Date(s) of</w:t>
                  </w:r>
                  <w:r w:rsidRPr="00F30083">
                    <w:rPr>
                      <w:rFonts w:ascii="Lato" w:hAnsi="Lato"/>
                      <w:spacing w:val="-12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</w:rPr>
                    <w:t>Service:</w:t>
                  </w:r>
                  <w:r w:rsidRPr="00F30083">
                    <w:rPr>
                      <w:rFonts w:ascii="Lato" w:hAnsi="Lato"/>
                      <w:spacing w:val="-1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5" type="#_x0000_t202" style="position:absolute;margin-left:49.4pt;margin-top:233.85pt;width:491.75pt;height:14.9pt;z-index:-251836416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9815"/>
                    </w:tabs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Total Number of</w:t>
                  </w:r>
                  <w:r w:rsidRPr="00F30083">
                    <w:rPr>
                      <w:rFonts w:ascii="Lato" w:hAnsi="Lato"/>
                      <w:spacing w:val="-16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</w:rPr>
                    <w:t>Hours:</w:t>
                  </w:r>
                  <w:r w:rsidRPr="00F30083">
                    <w:rPr>
                      <w:rFonts w:ascii="Lato" w:hAnsi="Lato"/>
                      <w:spacing w:val="-1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4" type="#_x0000_t202" style="position:absolute;margin-left:49.4pt;margin-top:260.85pt;width:491.75pt;height:14.9pt;z-index:-251835392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9815"/>
                    </w:tabs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Description of</w:t>
                  </w:r>
                  <w:r w:rsidRPr="00F30083">
                    <w:rPr>
                      <w:rFonts w:ascii="Lato" w:hAnsi="Lato"/>
                      <w:spacing w:val="-13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</w:rPr>
                    <w:t>Activity:</w:t>
                  </w:r>
                  <w:r w:rsidRPr="00F30083">
                    <w:rPr>
                      <w:rFonts w:ascii="Lato" w:hAnsi="Lato"/>
                      <w:spacing w:val="-1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3" type="#_x0000_t202" style="position:absolute;margin-left:49.4pt;margin-top:349.35pt;width:488.55pt;height:14.9pt;z-index:-251834368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tabs>
                      <w:tab w:val="left" w:pos="9751"/>
                    </w:tabs>
                    <w:spacing w:before="12"/>
                    <w:ind w:left="20"/>
                    <w:rPr>
                      <w:rFonts w:ascii="Lato" w:hAnsi="Lato"/>
                      <w:sz w:val="23"/>
                    </w:rPr>
                  </w:pPr>
                  <w:r w:rsidRPr="00F30083">
                    <w:rPr>
                      <w:rFonts w:ascii="Lato" w:hAnsi="Lato"/>
                      <w:sz w:val="23"/>
                    </w:rPr>
                    <w:t>Comments, Suggestions of</w:t>
                  </w:r>
                  <w:r w:rsidRPr="00F30083">
                    <w:rPr>
                      <w:rFonts w:ascii="Lato" w:hAnsi="Lato"/>
                      <w:spacing w:val="-26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</w:rPr>
                    <w:t>Supervisor:</w:t>
                  </w:r>
                  <w:r w:rsidRPr="00F30083">
                    <w:rPr>
                      <w:rFonts w:ascii="Lato" w:hAnsi="Lato"/>
                      <w:spacing w:val="-1"/>
                      <w:sz w:val="23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 xml:space="preserve"> </w:t>
                  </w:r>
                  <w:r w:rsidRPr="00F30083">
                    <w:rPr>
                      <w:rFonts w:ascii="Lato" w:hAnsi="Lato"/>
                      <w:sz w:val="23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2" type="#_x0000_t202" style="position:absolute;margin-left:104.15pt;margin-top:423.9pt;width:440.75pt;height:31.2pt;z-index:-251833344;mso-position-horizontal-relative:page;mso-position-vertical-relative:page" filled="f" stroked="f">
            <v:textbox inset="0,0,0,0">
              <w:txbxContent>
                <w:p w:rsidR="001C580B" w:rsidRPr="00F30083" w:rsidRDefault="00CB13E5">
                  <w:pPr>
                    <w:spacing w:before="12"/>
                    <w:ind w:left="12"/>
                    <w:jc w:val="center"/>
                    <w:rPr>
                      <w:rFonts w:ascii="Lato" w:hAnsi="Lato"/>
                      <w:b/>
                      <w:sz w:val="24"/>
                    </w:rPr>
                  </w:pPr>
                  <w:r w:rsidRPr="00F30083">
                    <w:rPr>
                      <w:rFonts w:ascii="Lato" w:hAnsi="Lato"/>
                      <w:b/>
                      <w:sz w:val="24"/>
                    </w:rPr>
                    <w:t>***** IMPORTANT NOTE FOR SENIORS *****</w:t>
                  </w:r>
                </w:p>
                <w:p w:rsidR="001C580B" w:rsidRPr="00F30083" w:rsidRDefault="00CB13E5">
                  <w:pPr>
                    <w:spacing w:before="39"/>
                    <w:jc w:val="center"/>
                    <w:rPr>
                      <w:rFonts w:ascii="Lato" w:hAnsi="Lato"/>
                      <w:b/>
                      <w:sz w:val="24"/>
                    </w:rPr>
                  </w:pPr>
                  <w:r w:rsidRPr="00F30083">
                    <w:rPr>
                      <w:rFonts w:ascii="Lato" w:hAnsi="Lato"/>
                      <w:b/>
                      <w:sz w:val="24"/>
                    </w:rPr>
                    <w:t>Your Community Service requirement MUST be fulfilled prior to April 1, 2020.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51" type="#_x0000_t202" style="position:absolute;margin-left:69.65pt;margin-top:468.45pt;width:8pt;height:13.2pt;z-index:-251832320;mso-position-horizontal-relative:page;mso-position-vertical-relative:page" filled="f" stroked="f">
            <v:textbox inset="0,0,0,0">
              <w:txbxContent>
                <w:p w:rsidR="001C580B" w:rsidRDefault="00CB13E5">
                  <w:pPr>
                    <w:pStyle w:val="BodyText"/>
                    <w:spacing w:before="13"/>
                    <w:ind w:left="20"/>
                  </w:pPr>
                  <w:r>
                    <w:t>●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9" type="#_x0000_t202" style="position:absolute;margin-left:69.65pt;margin-top:493.95pt;width:8pt;height:13.2pt;z-index:-251830272;mso-position-horizontal-relative:page;mso-position-vertical-relative:page" filled="f" stroked="f">
            <v:textbox inset="0,0,0,0">
              <w:txbxContent>
                <w:p w:rsidR="001C580B" w:rsidRDefault="00CB13E5">
                  <w:pPr>
                    <w:pStyle w:val="BodyText"/>
                    <w:spacing w:before="13"/>
                    <w:ind w:left="20"/>
                  </w:pPr>
                  <w:r>
                    <w:t>●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8" type="#_x0000_t202" style="position:absolute;margin-left:69.65pt;margin-top:519.45pt;width:8pt;height:13.2pt;z-index:-251829248;mso-position-horizontal-relative:page;mso-position-vertical-relative:page" filled="f" stroked="f">
            <v:textbox inset="0,0,0,0">
              <w:txbxContent>
                <w:p w:rsidR="001C580B" w:rsidRDefault="00CB13E5">
                  <w:pPr>
                    <w:pStyle w:val="BodyText"/>
                    <w:spacing w:before="13"/>
                    <w:ind w:left="20"/>
                  </w:pPr>
                  <w:r>
                    <w:t>●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7" type="#_x0000_t202" style="position:absolute;margin-left:69.65pt;margin-top:544.95pt;width:8pt;height:25.2pt;z-index:-251828224;mso-position-horizontal-relative:page;mso-position-vertical-relative:page" filled="f" stroked="f">
            <v:textbox inset="0,0,0,0">
              <w:txbxContent>
                <w:p w:rsidR="001C580B" w:rsidRDefault="00CB13E5">
                  <w:pPr>
                    <w:pStyle w:val="BodyText"/>
                    <w:spacing w:before="13"/>
                    <w:ind w:left="20"/>
                  </w:pPr>
                  <w:r>
                    <w:t>●</w:t>
                  </w:r>
                </w:p>
                <w:p w:rsidR="001C580B" w:rsidRDefault="00CB13E5">
                  <w:pPr>
                    <w:pStyle w:val="BodyText"/>
                    <w:spacing w:before="10"/>
                    <w:ind w:left="20"/>
                  </w:pPr>
                  <w:r>
                    <w:t>●</w:t>
                  </w: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6" type="#_x0000_t202" style="position:absolute;margin-left:180.65pt;margin-top:610.35pt;width:249.3pt;height:14.85pt;z-index:-251827200;mso-position-horizontal-relative:page;mso-position-vertical-relative:page" filled="f" stroked="f">
            <v:textbox inset="0,0,0,0">
              <w:txbxContent>
                <w:p w:rsidR="001C580B" w:rsidRDefault="001C580B" w:rsidP="00F30083">
                  <w:pPr>
                    <w:spacing w:before="12"/>
                    <w:rPr>
                      <w:sz w:val="23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5" type="#_x0000_t202" style="position:absolute;margin-left:49.25pt;margin-top:637.35pt;width:212.35pt;height:55.35pt;z-index:-251826176;mso-position-horizontal-relative:page;mso-position-vertical-relative:page" filled="f" stroked="f">
            <v:textbox inset="0,0,0,0">
              <w:txbxContent>
                <w:p w:rsidR="001C580B" w:rsidRPr="00F30083" w:rsidRDefault="001C580B" w:rsidP="00F30083"/>
              </w:txbxContent>
            </v:textbox>
            <w10:wrap anchorx="page" anchory="page"/>
          </v:shape>
        </w:pict>
      </w:r>
      <w:r w:rsidR="001C580B" w:rsidRPr="001C580B">
        <w:pict>
          <v:shape id="_x0000_s1044" type="#_x0000_t202" style="position:absolute;margin-left:337.25pt;margin-top:637.35pt;width:212.35pt;height:55.35pt;z-index:-251825152;mso-position-horizontal-relative:page;mso-position-vertical-relative:page" filled="f" stroked="f">
            <v:textbox inset="0,0,0,0">
              <w:txbxContent>
                <w:p w:rsidR="001C580B" w:rsidRPr="00F30083" w:rsidRDefault="001C580B" w:rsidP="00F30083"/>
              </w:txbxContent>
            </v:textbox>
            <w10:wrap anchorx="page" anchory="page"/>
          </v:shape>
        </w:pict>
      </w:r>
      <w:r w:rsidR="001C580B" w:rsidRPr="001C580B">
        <w:pict>
          <v:shape id="_x0000_s1043" type="#_x0000_t202" style="position:absolute;margin-left:59.15pt;margin-top:704.85pt;width:493.3pt;height:17.65pt;z-index:-251824128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spacing w:before="10"/>
                    <w:ind w:left="20"/>
                    <w:rPr>
                      <w:b/>
                      <w:sz w:val="28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1" type="#_x0000_t202" style="position:absolute;margin-left:183.85pt;margin-top:84.25pt;width:188.15pt;height:12pt;z-index:-251822080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40" type="#_x0000_t202" style="position:absolute;margin-left:486.9pt;margin-top:84.25pt;width:60.4pt;height:12pt;z-index:-251821056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9" type="#_x0000_t202" style="position:absolute;margin-left:81.05pt;margin-top:153.25pt;width:137pt;height:12pt;z-index:-251820032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8" type="#_x0000_t202" style="position:absolute;margin-left:264.55pt;margin-top:153.25pt;width:149.75pt;height:12pt;z-index:-251819008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7" type="#_x0000_t202" style="position:absolute;margin-left:448pt;margin-top:153.25pt;width:92.2pt;height:12pt;z-index:-251817984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6" type="#_x0000_t202" style="position:absolute;margin-left:168.6pt;margin-top:180.25pt;width:367.15pt;height:12pt;z-index:-251816960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5" type="#_x0000_t202" style="position:absolute;margin-left:148.8pt;margin-top:207.25pt;width:392.7pt;height:12pt;z-index:-251815936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4" type="#_x0000_t202" style="position:absolute;margin-left:173.05pt;margin-top:234.25pt;width:367.15pt;height:12pt;z-index:-251814912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3" type="#_x0000_t202" style="position:absolute;margin-left:166.65pt;margin-top:261.25pt;width:373.55pt;height:12pt;z-index:-251813888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2" type="#_x0000_t202" style="position:absolute;margin-left:50.4pt;margin-top:290.2pt;width:479.55pt;height:12pt;z-index:-251812864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1" type="#_x0000_t202" style="position:absolute;margin-left:50.4pt;margin-top:317.2pt;width:479.55pt;height:12pt;z-index:-251811840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30" type="#_x0000_t202" style="position:absolute;margin-left:252.95pt;margin-top:349.75pt;width:284.05pt;height:12pt;z-index:-251810816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29" type="#_x0000_t202" style="position:absolute;margin-left:50.4pt;margin-top:375.7pt;width:479.55pt;height:12pt;z-index:-251809792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28" type="#_x0000_t202" style="position:absolute;margin-left:50.25pt;margin-top:398.5pt;width:511.5pt;height:12pt;z-index:-251808768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27" type="#_x0000_t202" style="position:absolute;margin-left:50.25pt;margin-top:585.25pt;width:511.5pt;height:12pt;z-index:-251807744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1C580B" w:rsidRPr="001C580B">
        <w:pict>
          <v:shape id="_x0000_s1026" type="#_x0000_t202" style="position:absolute;margin-left:253.35pt;margin-top:740.5pt;width:283.5pt;height:12pt;z-index:-251806720;mso-position-horizontal-relative:page;mso-position-vertical-relative:page" filled="f" stroked="f">
            <v:textbox inset="0,0,0,0">
              <w:txbxContent>
                <w:p w:rsidR="001C580B" w:rsidRDefault="001C580B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1C580B" w:rsidSect="001C580B">
      <w:type w:val="continuous"/>
      <w:pgSz w:w="12240" w:h="15840"/>
      <w:pgMar w:top="280" w:right="980" w:bottom="280" w:left="8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A0MTU1tzQyMTRX0lEKTi0uzszPAykwrAUAngyFlCwAAAA="/>
  </w:docVars>
  <w:rsids>
    <w:rsidRoot w:val="001C580B"/>
    <w:rsid w:val="001926D3"/>
    <w:rsid w:val="001C580B"/>
    <w:rsid w:val="00AA20EB"/>
    <w:rsid w:val="00CB13E5"/>
    <w:rsid w:val="00F300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C580B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C580B"/>
    <w:pPr>
      <w:spacing w:before="4"/>
      <w:ind w:left="4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1C580B"/>
  </w:style>
  <w:style w:type="paragraph" w:customStyle="1" w:styleId="TableParagraph">
    <w:name w:val="Table Paragraph"/>
    <w:basedOn w:val="Normal"/>
    <w:uiPriority w:val="1"/>
    <w:qFormat/>
    <w:rsid w:val="001C580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5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5</cp:revision>
  <dcterms:created xsi:type="dcterms:W3CDTF">2020-01-09T17:29:00Z</dcterms:created>
  <dcterms:modified xsi:type="dcterms:W3CDTF">2020-12-09T06:18:00Z</dcterms:modified>
</cp:coreProperties>
</file>